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A1911" w14:textId="490E1DE6" w:rsidR="00000000" w:rsidRPr="004904A4" w:rsidRDefault="00000000">
      <w:pPr>
        <w:rPr>
          <w:b/>
          <w:bCs/>
        </w:rPr>
      </w:pPr>
    </w:p>
    <w:p w14:paraId="3D9DDC58" w14:textId="7150AB50" w:rsidR="00CB76C8" w:rsidRPr="004904A4" w:rsidRDefault="003531DC" w:rsidP="006E195C">
      <w:pPr>
        <w:jc w:val="center"/>
        <w:rPr>
          <w:b/>
          <w:bCs/>
          <w:sz w:val="36"/>
          <w:szCs w:val="40"/>
        </w:rPr>
      </w:pPr>
      <w:r>
        <w:rPr>
          <w:b/>
          <w:bCs/>
          <w:sz w:val="36"/>
          <w:szCs w:val="40"/>
        </w:rPr>
        <w:t xml:space="preserve"> </w:t>
      </w:r>
      <w:r w:rsidRPr="003531DC">
        <w:rPr>
          <w:rFonts w:hint="eastAsia"/>
          <w:b/>
          <w:bCs/>
          <w:sz w:val="36"/>
          <w:szCs w:val="40"/>
        </w:rPr>
        <w:t>每个人都需要阅读的格式指南</w:t>
      </w:r>
    </w:p>
    <w:p w14:paraId="0BD6BF5D" w14:textId="72434904" w:rsidR="00DB2B21" w:rsidRDefault="00DB2B21"/>
    <w:p w14:paraId="01F43D01" w14:textId="4F774E7C" w:rsidR="00FC6705" w:rsidRDefault="003531DC" w:rsidP="00FC6705">
      <w:pPr>
        <w:pStyle w:val="a3"/>
        <w:ind w:left="360"/>
      </w:pPr>
      <w:r w:rsidRPr="003531DC">
        <w:rPr>
          <w:rFonts w:hint="eastAsia"/>
        </w:rPr>
        <w:t>大家好</w:t>
      </w:r>
      <w:r w:rsidRPr="003531DC">
        <w:t>! 这里有一份指南，供你填写申请书。如你所见，为了申请你的俱乐部，你需要填写几个方框。其中一些可能会让你感到困惑，这里有一份指南可以帮助你。</w:t>
      </w:r>
    </w:p>
    <w:p w14:paraId="11D50743" w14:textId="7D54CCA1" w:rsidR="00FC6705" w:rsidRPr="004904A4" w:rsidRDefault="003531DC" w:rsidP="004904A4">
      <w:pPr>
        <w:rPr>
          <w:b/>
          <w:bCs/>
        </w:rPr>
      </w:pPr>
      <w:r>
        <w:rPr>
          <w:rFonts w:hint="eastAsia"/>
          <w:b/>
          <w:bCs/>
        </w:rPr>
        <w:t>社团名称</w:t>
      </w:r>
    </w:p>
    <w:p w14:paraId="34845C27" w14:textId="43EFE6A0" w:rsidR="00FC6705" w:rsidRDefault="003531DC" w:rsidP="00FC6705">
      <w:pPr>
        <w:pStyle w:val="a3"/>
        <w:ind w:left="360"/>
      </w:pPr>
      <w:r w:rsidRPr="003531DC">
        <w:rPr>
          <w:rFonts w:hint="eastAsia"/>
        </w:rPr>
        <w:t>简单而容易的</w:t>
      </w:r>
      <w:r>
        <w:rPr>
          <w:rFonts w:hint="eastAsia"/>
        </w:rPr>
        <w:t>社团</w:t>
      </w:r>
      <w:r w:rsidRPr="003531DC">
        <w:rPr>
          <w:rFonts w:hint="eastAsia"/>
        </w:rPr>
        <w:t>名称。只要把你有的东西写进去就可以了。如果你的</w:t>
      </w:r>
      <w:r>
        <w:rPr>
          <w:rFonts w:hint="eastAsia"/>
        </w:rPr>
        <w:t>社团</w:t>
      </w:r>
      <w:r w:rsidRPr="003531DC">
        <w:rPr>
          <w:rFonts w:hint="eastAsia"/>
        </w:rPr>
        <w:t>只有一个中文名字，那就直接填上；如果你只有一个英文名字或任何一种难以理解的外星语言</w:t>
      </w:r>
      <w:r>
        <w:rPr>
          <w:rFonts w:hint="eastAsia"/>
        </w:rPr>
        <w:t>社团</w:t>
      </w:r>
      <w:r w:rsidRPr="003531DC">
        <w:rPr>
          <w:rFonts w:hint="eastAsia"/>
        </w:rPr>
        <w:t>名称，那就确保它是可以理解的，然后填上。如果你既有中文</w:t>
      </w:r>
      <w:r>
        <w:rPr>
          <w:rFonts w:hint="eastAsia"/>
        </w:rPr>
        <w:t>社团</w:t>
      </w:r>
      <w:r w:rsidRPr="003531DC">
        <w:rPr>
          <w:rFonts w:hint="eastAsia"/>
        </w:rPr>
        <w:t>名称，又有某种类型的外星语言</w:t>
      </w:r>
      <w:r>
        <w:rPr>
          <w:rFonts w:hint="eastAsia"/>
        </w:rPr>
        <w:t>社团</w:t>
      </w:r>
      <w:r w:rsidRPr="003531DC">
        <w:rPr>
          <w:rFonts w:hint="eastAsia"/>
        </w:rPr>
        <w:t>名称，请按照这样的格式写。</w:t>
      </w:r>
      <w:r w:rsidR="00FC6705">
        <w:t xml:space="preserve"> </w:t>
      </w:r>
    </w:p>
    <w:p w14:paraId="54D0013C" w14:textId="77777777" w:rsidR="00FC6705" w:rsidRDefault="00FC6705" w:rsidP="00FC6705">
      <w:pPr>
        <w:pStyle w:val="a3"/>
        <w:ind w:left="360"/>
      </w:pPr>
      <w:r>
        <w:t xml:space="preserve"> </w:t>
      </w:r>
    </w:p>
    <w:p w14:paraId="4ACC360F" w14:textId="6BD1544A" w:rsidR="00FC6705" w:rsidRDefault="003531DC" w:rsidP="00FC6705">
      <w:pPr>
        <w:pStyle w:val="a3"/>
        <w:ind w:left="360"/>
      </w:pPr>
      <w:r w:rsidRPr="003531DC">
        <w:rPr>
          <w:rFonts w:hint="eastAsia"/>
        </w:rPr>
        <w:t>中文俱乐部名称</w:t>
      </w:r>
      <w:r w:rsidR="00FC6705">
        <w:t>,</w:t>
      </w:r>
      <w:r>
        <w:rPr>
          <w:rFonts w:hint="eastAsia"/>
        </w:rPr>
        <w:t xml:space="preserve"> 外星语言社团名称</w:t>
      </w:r>
    </w:p>
    <w:p w14:paraId="1742C06F" w14:textId="77777777" w:rsidR="00FC6705" w:rsidRDefault="00FC6705" w:rsidP="00FC6705">
      <w:pPr>
        <w:pStyle w:val="a3"/>
        <w:ind w:left="360"/>
      </w:pPr>
      <w:r>
        <w:t xml:space="preserve"> </w:t>
      </w:r>
    </w:p>
    <w:p w14:paraId="76DD13C6" w14:textId="361A9829" w:rsidR="00FC6705" w:rsidRDefault="003531DC" w:rsidP="00FC6705">
      <w:pPr>
        <w:pStyle w:val="a3"/>
        <w:ind w:left="360"/>
      </w:pPr>
      <w:r>
        <w:rPr>
          <w:rFonts w:hint="eastAsia"/>
        </w:rPr>
        <w:t>示例</w:t>
      </w:r>
      <w:r w:rsidR="00FC6705">
        <w:t>:</w:t>
      </w:r>
    </w:p>
    <w:p w14:paraId="1A4C8EA4" w14:textId="77777777" w:rsidR="00FC6705" w:rsidRDefault="00FC6705" w:rsidP="00FC6705">
      <w:pPr>
        <w:pStyle w:val="a3"/>
        <w:ind w:left="360"/>
      </w:pPr>
      <w:r>
        <w:rPr>
          <w:rFonts w:hint="eastAsia"/>
        </w:rPr>
        <w:t>摸鱼划水社</w:t>
      </w:r>
      <w:r>
        <w:t>, Splashing Water Club</w:t>
      </w:r>
    </w:p>
    <w:p w14:paraId="0608D8DD" w14:textId="77777777" w:rsidR="00FC6705" w:rsidRDefault="00FC6705" w:rsidP="00FC6705">
      <w:pPr>
        <w:pStyle w:val="a3"/>
        <w:ind w:left="360"/>
      </w:pPr>
      <w:r>
        <w:t xml:space="preserve"> </w:t>
      </w:r>
    </w:p>
    <w:p w14:paraId="7CA8065C" w14:textId="77777777" w:rsidR="003531DC" w:rsidRDefault="003531DC" w:rsidP="00FC6705">
      <w:pPr>
        <w:pStyle w:val="a3"/>
        <w:ind w:left="360"/>
      </w:pPr>
      <w:r w:rsidRPr="003531DC">
        <w:rPr>
          <w:rFonts w:hint="eastAsia"/>
        </w:rPr>
        <w:t>连接两个名字的东西是一个英文逗号和一个空格。</w:t>
      </w:r>
    </w:p>
    <w:p w14:paraId="320848FD" w14:textId="5508F1DB" w:rsidR="00FC6705" w:rsidRPr="004904A4" w:rsidRDefault="00FC6705" w:rsidP="00FC6705">
      <w:pPr>
        <w:pStyle w:val="a3"/>
        <w:ind w:left="360"/>
        <w:rPr>
          <w:b/>
          <w:bCs/>
        </w:rPr>
      </w:pPr>
    </w:p>
    <w:p w14:paraId="02E4F186" w14:textId="357F9B37" w:rsidR="00FC6705" w:rsidRPr="004904A4" w:rsidRDefault="003531DC" w:rsidP="004904A4">
      <w:pPr>
        <w:rPr>
          <w:b/>
          <w:bCs/>
        </w:rPr>
      </w:pPr>
      <w:r w:rsidRPr="003531DC">
        <w:rPr>
          <w:rFonts w:hint="eastAsia"/>
          <w:b/>
          <w:bCs/>
        </w:rPr>
        <w:t>社团负责人姓名（含年级和班级名称）</w:t>
      </w:r>
    </w:p>
    <w:p w14:paraId="6CF1E991" w14:textId="7F4D6540" w:rsidR="00E06A7F" w:rsidRDefault="003531DC" w:rsidP="00B17B4E">
      <w:pPr>
        <w:pStyle w:val="a3"/>
        <w:ind w:left="360"/>
      </w:pPr>
      <w:r w:rsidRPr="003531DC">
        <w:rPr>
          <w:rFonts w:hint="eastAsia"/>
        </w:rPr>
        <w:t>这个问题真的很复杂，不是吗？首先，你接下来需要做的是把你的</w:t>
      </w:r>
      <w:r>
        <w:rPr>
          <w:rFonts w:hint="eastAsia"/>
        </w:rPr>
        <w:t>年级</w:t>
      </w:r>
      <w:r w:rsidRPr="003531DC">
        <w:rPr>
          <w:rFonts w:hint="eastAsia"/>
        </w:rPr>
        <w:t>和你的英语班级结合起来。记住，成绩应该用缩写来写，比如说，</w:t>
      </w:r>
      <w:r w:rsidRPr="003531DC">
        <w:t>G11。下面是一个优雅的示范，说明它是如何工作的。</w:t>
      </w:r>
      <w:r w:rsidR="00E06A7F">
        <w:t xml:space="preserve"> </w:t>
      </w:r>
    </w:p>
    <w:p w14:paraId="179A632D" w14:textId="1026D68D" w:rsidR="00E06A7F" w:rsidRDefault="003531DC" w:rsidP="00E06A7F">
      <w:pPr>
        <w:pStyle w:val="a3"/>
        <w:ind w:left="360"/>
      </w:pPr>
      <w:r>
        <w:rPr>
          <w:rFonts w:hint="eastAsia"/>
        </w:rPr>
        <w:t>年级 班级</w:t>
      </w:r>
    </w:p>
    <w:p w14:paraId="18DB86CC" w14:textId="77777777" w:rsidR="00E06A7F" w:rsidRDefault="00E06A7F" w:rsidP="00E06A7F">
      <w:pPr>
        <w:pStyle w:val="a3"/>
        <w:ind w:left="360"/>
      </w:pPr>
      <w:r>
        <w:t xml:space="preserve"> </w:t>
      </w:r>
    </w:p>
    <w:p w14:paraId="38CF0498" w14:textId="56B8DB2D" w:rsidR="00E06A7F" w:rsidRDefault="003531DC" w:rsidP="00E06A7F">
      <w:pPr>
        <w:pStyle w:val="a3"/>
        <w:ind w:left="360"/>
      </w:pPr>
      <w:r>
        <w:rPr>
          <w:rFonts w:hint="eastAsia"/>
        </w:rPr>
        <w:t>下面是一个示例</w:t>
      </w:r>
      <w:r w:rsidR="00E06A7F">
        <w:t xml:space="preserve">: </w:t>
      </w:r>
    </w:p>
    <w:p w14:paraId="78F015CE" w14:textId="34AF8DDA" w:rsidR="00E06A7F" w:rsidRDefault="00E06A7F" w:rsidP="00E06A7F">
      <w:pPr>
        <w:pStyle w:val="a3"/>
        <w:ind w:left="360"/>
      </w:pPr>
      <w:r>
        <w:t>G11 Alpha</w:t>
      </w:r>
    </w:p>
    <w:p w14:paraId="4DE1A71B" w14:textId="77777777" w:rsidR="00B17B4E" w:rsidRDefault="00B17B4E" w:rsidP="00E06A7F">
      <w:pPr>
        <w:pStyle w:val="a3"/>
        <w:ind w:left="360"/>
      </w:pPr>
    </w:p>
    <w:p w14:paraId="24124C77" w14:textId="6E9BC6CA" w:rsidR="00FC6705" w:rsidRDefault="003531DC" w:rsidP="00E06A7F">
      <w:pPr>
        <w:pStyle w:val="a3"/>
        <w:ind w:left="360" w:firstLineChars="0" w:firstLine="0"/>
      </w:pPr>
      <w:r w:rsidRPr="003531DC">
        <w:rPr>
          <w:rFonts w:hint="eastAsia"/>
        </w:rPr>
        <w:t>按以下格式写下你的名字</w:t>
      </w:r>
      <w:r w:rsidR="00FC6705">
        <w:t xml:space="preserve">: </w:t>
      </w:r>
    </w:p>
    <w:p w14:paraId="6D0C4034" w14:textId="359AF2FF" w:rsidR="00FC6705" w:rsidRDefault="003531DC" w:rsidP="00FC6705">
      <w:pPr>
        <w:pStyle w:val="a3"/>
        <w:ind w:left="360"/>
      </w:pPr>
      <w:r>
        <w:rPr>
          <w:rFonts w:hint="eastAsia"/>
        </w:rPr>
        <w:t xml:space="preserve">英文名 </w:t>
      </w:r>
      <w:r w:rsidR="00FC6705">
        <w:t>中文名</w:t>
      </w:r>
    </w:p>
    <w:p w14:paraId="0A080CF8" w14:textId="752D1CDB" w:rsidR="00FC6705" w:rsidRDefault="003531DC" w:rsidP="00FC6705">
      <w:pPr>
        <w:pStyle w:val="a3"/>
        <w:ind w:left="360"/>
      </w:pPr>
      <w:r>
        <w:rPr>
          <w:rFonts w:hint="eastAsia"/>
        </w:rPr>
        <w:t>示例</w:t>
      </w:r>
      <w:r w:rsidR="00FC6705">
        <w:t xml:space="preserve">: </w:t>
      </w:r>
    </w:p>
    <w:p w14:paraId="71E64628" w14:textId="77777777" w:rsidR="00FC6705" w:rsidRDefault="00FC6705" w:rsidP="00FC6705">
      <w:pPr>
        <w:pStyle w:val="a3"/>
        <w:ind w:left="360"/>
      </w:pPr>
      <w:r>
        <w:t>Tony 张三</w:t>
      </w:r>
    </w:p>
    <w:p w14:paraId="2A1E51FC" w14:textId="2389DF17" w:rsidR="00FC6705" w:rsidRDefault="00FC6705" w:rsidP="00FC6705">
      <w:pPr>
        <w:pStyle w:val="a3"/>
        <w:ind w:left="360"/>
      </w:pPr>
      <w:r>
        <w:t xml:space="preserve"> </w:t>
      </w:r>
    </w:p>
    <w:p w14:paraId="7B4029A7" w14:textId="4E1845E9" w:rsidR="00E06A7F" w:rsidRDefault="003531DC" w:rsidP="00FC6705">
      <w:pPr>
        <w:pStyle w:val="a3"/>
        <w:ind w:left="360"/>
      </w:pPr>
      <w:r w:rsidRPr="003531DC">
        <w:rPr>
          <w:rFonts w:hint="eastAsia"/>
        </w:rPr>
        <w:t>然而，你必须把它们结合起来。当它们结合在一起时，我们可以看到这一点</w:t>
      </w:r>
      <w:r w:rsidR="00E06A7F">
        <w:t xml:space="preserve">: </w:t>
      </w:r>
    </w:p>
    <w:p w14:paraId="46EC29A2" w14:textId="39B52F3F" w:rsidR="00E06A7F" w:rsidRDefault="003531DC" w:rsidP="00E06A7F">
      <w:pPr>
        <w:pStyle w:val="a3"/>
        <w:ind w:left="360"/>
      </w:pPr>
      <w:r>
        <w:rPr>
          <w:rFonts w:hint="eastAsia"/>
        </w:rPr>
        <w:t>年级 班级 英文名 中文名</w:t>
      </w:r>
    </w:p>
    <w:p w14:paraId="6D060563" w14:textId="77777777" w:rsidR="00E06A7F" w:rsidRDefault="00E06A7F" w:rsidP="00E06A7F">
      <w:pPr>
        <w:pStyle w:val="a3"/>
        <w:ind w:left="360"/>
      </w:pPr>
    </w:p>
    <w:p w14:paraId="2A390879" w14:textId="77777777" w:rsidR="003531DC" w:rsidRDefault="003531DC" w:rsidP="00E06A7F">
      <w:pPr>
        <w:pStyle w:val="a3"/>
        <w:ind w:left="360"/>
      </w:pPr>
      <w:r w:rsidRPr="003531DC">
        <w:rPr>
          <w:rFonts w:hint="eastAsia"/>
        </w:rPr>
        <w:t>非常令人困惑。这里有一个例子。</w:t>
      </w:r>
    </w:p>
    <w:p w14:paraId="7FA8CFE1" w14:textId="7C036B51" w:rsidR="00E06A7F" w:rsidRDefault="00E06A7F" w:rsidP="00E06A7F">
      <w:pPr>
        <w:pStyle w:val="a3"/>
        <w:ind w:left="360"/>
      </w:pPr>
      <w:r>
        <w:t>G11 Alpha Tony 张三</w:t>
      </w:r>
    </w:p>
    <w:p w14:paraId="0FC98D43" w14:textId="6EA7CB21" w:rsidR="00FC6705" w:rsidRDefault="00FC6705" w:rsidP="00FC6705">
      <w:pPr>
        <w:pStyle w:val="a3"/>
        <w:ind w:left="360"/>
      </w:pPr>
    </w:p>
    <w:p w14:paraId="3167B760" w14:textId="77777777" w:rsidR="003531DC" w:rsidRDefault="003531DC" w:rsidP="00E06A7F">
      <w:pPr>
        <w:pStyle w:val="a3"/>
        <w:ind w:left="360"/>
      </w:pPr>
      <w:r w:rsidRPr="003531DC">
        <w:rPr>
          <w:rFonts w:hint="eastAsia"/>
        </w:rPr>
        <w:t>如果你有很多社团负责人，那就更好了。分享是友谊的一大美德，应该予以鼓励。然而，当你遇到这种情况时，请重复填空。下面是一个这方面的例子。</w:t>
      </w:r>
    </w:p>
    <w:p w14:paraId="6AF1D31D" w14:textId="079D1CD4" w:rsidR="00E06A7F" w:rsidRDefault="00E06A7F" w:rsidP="00E06A7F">
      <w:pPr>
        <w:pStyle w:val="a3"/>
        <w:ind w:left="360"/>
      </w:pPr>
      <w:r>
        <w:t>G11 Alpha Tony 张三, G11 Beta Leo 李四</w:t>
      </w:r>
    </w:p>
    <w:p w14:paraId="04C8B7B7" w14:textId="00AED53D" w:rsidR="00FC6705" w:rsidRPr="004904A4" w:rsidRDefault="003531DC" w:rsidP="00FC6705">
      <w:pPr>
        <w:pStyle w:val="a3"/>
        <w:ind w:left="360"/>
        <w:rPr>
          <w:b/>
          <w:bCs/>
        </w:rPr>
      </w:pPr>
      <w:r w:rsidRPr="003531DC">
        <w:rPr>
          <w:rFonts w:hint="eastAsia"/>
        </w:rPr>
        <w:t>希望你能理解它。正如你所看到的，两个信息应该用一个英文逗号和一个空格来划分。</w:t>
      </w:r>
    </w:p>
    <w:p w14:paraId="233CA78C" w14:textId="0F1B1006" w:rsidR="00FC6705" w:rsidRPr="004904A4" w:rsidRDefault="003531DC" w:rsidP="005B1D4E">
      <w:pPr>
        <w:rPr>
          <w:b/>
          <w:bCs/>
        </w:rPr>
      </w:pPr>
      <w:r>
        <w:rPr>
          <w:rFonts w:hint="eastAsia"/>
          <w:b/>
          <w:bCs/>
        </w:rPr>
        <w:lastRenderedPageBreak/>
        <w:t>社团监督者</w:t>
      </w:r>
    </w:p>
    <w:p w14:paraId="0F0CAC87" w14:textId="0D142F36" w:rsidR="00A51060" w:rsidRPr="004904A4" w:rsidRDefault="003531DC" w:rsidP="00FC6705">
      <w:pPr>
        <w:pStyle w:val="a3"/>
        <w:ind w:left="360"/>
        <w:rPr>
          <w:b/>
          <w:bCs/>
        </w:rPr>
      </w:pPr>
      <w:r w:rsidRPr="003531DC">
        <w:rPr>
          <w:rFonts w:hint="eastAsia"/>
        </w:rPr>
        <w:t>你要做的是填写社团监督者的名字，不管他们的父母给他们起的是什么语言类型。记住要写上全名，不要写昵称。嘲弄你的老师是不好的，你这样做应该被</w:t>
      </w:r>
      <w:r>
        <w:rPr>
          <w:rFonts w:hint="eastAsia"/>
        </w:rPr>
        <w:t>留堂</w:t>
      </w:r>
      <w:r w:rsidRPr="003531DC">
        <w:rPr>
          <w:rFonts w:hint="eastAsia"/>
        </w:rPr>
        <w:t>。</w:t>
      </w:r>
    </w:p>
    <w:p w14:paraId="0015A2EF" w14:textId="1B631FDD" w:rsidR="00A51060" w:rsidRPr="004904A4" w:rsidRDefault="003531DC" w:rsidP="005B1D4E">
      <w:pPr>
        <w:rPr>
          <w:b/>
          <w:bCs/>
        </w:rPr>
      </w:pPr>
      <w:r>
        <w:rPr>
          <w:rFonts w:hint="eastAsia"/>
          <w:b/>
          <w:bCs/>
        </w:rPr>
        <w:t>社团</w:t>
      </w:r>
      <w:r w:rsidRPr="003531DC">
        <w:rPr>
          <w:rFonts w:hint="eastAsia"/>
          <w:b/>
          <w:bCs/>
        </w:rPr>
        <w:t>电子邮件</w:t>
      </w:r>
    </w:p>
    <w:p w14:paraId="02D195DF" w14:textId="24941374" w:rsidR="00FC6705" w:rsidRPr="00A51060" w:rsidRDefault="003531DC" w:rsidP="00FC6705">
      <w:pPr>
        <w:pStyle w:val="a3"/>
        <w:ind w:left="360"/>
      </w:pPr>
      <w:r w:rsidRPr="003531DC">
        <w:rPr>
          <w:rFonts w:hint="eastAsia"/>
        </w:rPr>
        <w:t>写下一个</w:t>
      </w:r>
      <w:r w:rsidR="00D75F9E">
        <w:rPr>
          <w:rFonts w:hint="eastAsia"/>
        </w:rPr>
        <w:t>合法</w:t>
      </w:r>
      <w:r w:rsidRPr="003531DC">
        <w:rPr>
          <w:rFonts w:hint="eastAsia"/>
        </w:rPr>
        <w:t>的电子邮件地址。如果你有许多</w:t>
      </w:r>
      <w:r>
        <w:rPr>
          <w:rFonts w:hint="eastAsia"/>
        </w:rPr>
        <w:t>社团负责人</w:t>
      </w:r>
      <w:r w:rsidRPr="003531DC">
        <w:rPr>
          <w:rFonts w:hint="eastAsia"/>
        </w:rPr>
        <w:t>，那么你应该从</w:t>
      </w:r>
      <w:r>
        <w:rPr>
          <w:rFonts w:hint="eastAsia"/>
        </w:rPr>
        <w:t>社团负责人</w:t>
      </w:r>
      <w:r w:rsidRPr="003531DC">
        <w:rPr>
          <w:rFonts w:hint="eastAsia"/>
        </w:rPr>
        <w:t>的地址中挑选一个电子邮件地址，</w:t>
      </w:r>
      <w:r w:rsidR="00D75F9E">
        <w:rPr>
          <w:rFonts w:hint="eastAsia"/>
        </w:rPr>
        <w:t>并将其</w:t>
      </w:r>
      <w:r w:rsidRPr="003531DC">
        <w:rPr>
          <w:rFonts w:hint="eastAsia"/>
        </w:rPr>
        <w:t>填写在空白处。</w:t>
      </w:r>
    </w:p>
    <w:p w14:paraId="68AA8B8E" w14:textId="77777777" w:rsidR="003531DC" w:rsidRPr="003531DC" w:rsidRDefault="003531DC" w:rsidP="003531DC">
      <w:pPr>
        <w:rPr>
          <w:b/>
          <w:bCs/>
        </w:rPr>
      </w:pPr>
      <w:r w:rsidRPr="003531DC">
        <w:rPr>
          <w:rFonts w:hint="eastAsia"/>
          <w:b/>
          <w:bCs/>
        </w:rPr>
        <w:t>选择例行的俱乐部时间</w:t>
      </w:r>
    </w:p>
    <w:p w14:paraId="39C932D1" w14:textId="644F174E" w:rsidR="003531DC" w:rsidRDefault="003531DC" w:rsidP="00FC6705">
      <w:pPr>
        <w:pStyle w:val="a3"/>
        <w:ind w:left="360"/>
      </w:pPr>
      <w:r w:rsidRPr="003531DC">
        <w:rPr>
          <w:rFonts w:hint="eastAsia"/>
        </w:rPr>
        <w:t>只要选你应该选的就行。如果你选择</w:t>
      </w:r>
      <w:r w:rsidRPr="003531DC">
        <w:t xml:space="preserve"> "其他"，就会有一个方框跳出来，要求你为不选择常规的例行时间给出一个</w:t>
      </w:r>
      <w:r>
        <w:rPr>
          <w:rFonts w:hint="eastAsia"/>
        </w:rPr>
        <w:t>理由</w:t>
      </w:r>
      <w:r w:rsidRPr="003531DC">
        <w:t>。请确保你的</w:t>
      </w:r>
      <w:r>
        <w:rPr>
          <w:rFonts w:hint="eastAsia"/>
        </w:rPr>
        <w:t>理由</w:t>
      </w:r>
      <w:r w:rsidRPr="003531DC">
        <w:t>包括这两个要素。</w:t>
      </w:r>
    </w:p>
    <w:p w14:paraId="2572DDFF" w14:textId="5D1F4AC5" w:rsidR="003531DC" w:rsidRDefault="003531DC" w:rsidP="003531DC">
      <w:pPr>
        <w:pStyle w:val="a3"/>
        <w:ind w:left="360"/>
      </w:pPr>
      <w:r>
        <w:t>- 你的</w:t>
      </w:r>
      <w:r>
        <w:rPr>
          <w:rFonts w:hint="eastAsia"/>
        </w:rPr>
        <w:t>社团</w:t>
      </w:r>
      <w:r>
        <w:t xml:space="preserve">将在什么时间运作 </w:t>
      </w:r>
    </w:p>
    <w:p w14:paraId="4F7A9BCD" w14:textId="5CE01BC3" w:rsidR="003531DC" w:rsidRDefault="003531DC" w:rsidP="003531DC">
      <w:pPr>
        <w:pStyle w:val="a3"/>
        <w:ind w:left="360"/>
      </w:pPr>
      <w:r>
        <w:t>- 为什么你的</w:t>
      </w:r>
      <w:r>
        <w:rPr>
          <w:rFonts w:hint="eastAsia"/>
        </w:rPr>
        <w:t>社团</w:t>
      </w:r>
      <w:r>
        <w:t>需要这样运作？</w:t>
      </w:r>
    </w:p>
    <w:p w14:paraId="29F7D5E4" w14:textId="4B293049" w:rsidR="00FC6705" w:rsidRDefault="003531DC" w:rsidP="003531DC">
      <w:pPr>
        <w:pStyle w:val="a3"/>
        <w:ind w:left="360"/>
      </w:pPr>
      <w:r>
        <w:rPr>
          <w:rFonts w:hint="eastAsia"/>
        </w:rPr>
        <w:t>示例</w:t>
      </w:r>
      <w:r w:rsidR="00FC6705">
        <w:t xml:space="preserve">: </w:t>
      </w:r>
    </w:p>
    <w:p w14:paraId="4A6B3CA8" w14:textId="6CC72CB4" w:rsidR="00FC6705" w:rsidRDefault="003531DC" w:rsidP="00FC6705">
      <w:pPr>
        <w:pStyle w:val="a3"/>
        <w:ind w:left="360"/>
      </w:pPr>
      <w:r w:rsidRPr="003531DC">
        <w:rPr>
          <w:rFonts w:hint="eastAsia"/>
        </w:rPr>
        <w:t>我们的俱乐部将在每个周末开展活动，因为我们俱乐部的目标是帮助</w:t>
      </w:r>
      <w:r w:rsidRPr="003531DC">
        <w:t>Equestria的野生动物。</w:t>
      </w:r>
    </w:p>
    <w:p w14:paraId="300AECFA" w14:textId="77777777" w:rsidR="003531DC" w:rsidRPr="003531DC" w:rsidRDefault="003531DC" w:rsidP="003531DC">
      <w:pPr>
        <w:rPr>
          <w:b/>
          <w:bCs/>
        </w:rPr>
      </w:pPr>
    </w:p>
    <w:p w14:paraId="2E18D2D6" w14:textId="573F7BC8" w:rsidR="003531DC" w:rsidRPr="003531DC" w:rsidRDefault="003531DC" w:rsidP="003531DC">
      <w:pPr>
        <w:rPr>
          <w:b/>
          <w:bCs/>
        </w:rPr>
      </w:pPr>
      <w:r>
        <w:rPr>
          <w:rFonts w:hint="eastAsia"/>
          <w:b/>
          <w:bCs/>
        </w:rPr>
        <w:t>社团</w:t>
      </w:r>
      <w:r w:rsidRPr="003531DC">
        <w:rPr>
          <w:rFonts w:hint="eastAsia"/>
          <w:b/>
          <w:bCs/>
        </w:rPr>
        <w:t>空间要求</w:t>
      </w:r>
    </w:p>
    <w:p w14:paraId="785765EB" w14:textId="47F066F6" w:rsidR="003531DC" w:rsidRDefault="003531DC" w:rsidP="0070230A">
      <w:pPr>
        <w:ind w:left="420" w:firstLine="420"/>
      </w:pPr>
      <w:r w:rsidRPr="003531DC">
        <w:rPr>
          <w:rFonts w:hint="eastAsia"/>
        </w:rPr>
        <w:t>对于选择</w:t>
      </w:r>
      <w:r>
        <w:rPr>
          <w:rFonts w:hint="eastAsia"/>
        </w:rPr>
        <w:t>社团基地</w:t>
      </w:r>
      <w:r w:rsidRPr="003531DC">
        <w:rPr>
          <w:rFonts w:hint="eastAsia"/>
        </w:rPr>
        <w:t>总是令人兴奋的。你应该从列出的选项中选择一种你的俱乐部需要的房间。如果你已经知道你要</w:t>
      </w:r>
      <w:r>
        <w:rPr>
          <w:rFonts w:hint="eastAsia"/>
        </w:rPr>
        <w:t>使用</w:t>
      </w:r>
      <w:r w:rsidRPr="003531DC">
        <w:rPr>
          <w:rFonts w:hint="eastAsia"/>
        </w:rPr>
        <w:t>的房间号码，请在下面的字段中按照这个格式填写你的号码。</w:t>
      </w:r>
    </w:p>
    <w:p w14:paraId="22ABDA82" w14:textId="5505FE20" w:rsidR="00FC6705" w:rsidRDefault="003531DC" w:rsidP="003531DC">
      <w:pPr>
        <w:ind w:left="420" w:firstLine="420"/>
      </w:pPr>
      <w:r>
        <w:rPr>
          <w:rFonts w:hint="eastAsia"/>
        </w:rPr>
        <w:t>房间号</w:t>
      </w:r>
    </w:p>
    <w:p w14:paraId="35EA631A" w14:textId="77777777" w:rsidR="00FC6705" w:rsidRDefault="00FC6705" w:rsidP="00FC6705">
      <w:pPr>
        <w:pStyle w:val="a3"/>
        <w:ind w:left="360"/>
      </w:pPr>
      <w:r>
        <w:t xml:space="preserve"> </w:t>
      </w:r>
    </w:p>
    <w:p w14:paraId="7BE8A6EC" w14:textId="0AE5C15A" w:rsidR="00FC6705" w:rsidRDefault="003531DC" w:rsidP="00A51060">
      <w:pPr>
        <w:pStyle w:val="a3"/>
        <w:ind w:left="840"/>
      </w:pPr>
      <w:r>
        <w:rPr>
          <w:rFonts w:hint="eastAsia"/>
        </w:rPr>
        <w:t>示例</w:t>
      </w:r>
      <w:r w:rsidR="00FC6705">
        <w:t xml:space="preserve">: </w:t>
      </w:r>
    </w:p>
    <w:p w14:paraId="27589AB4" w14:textId="77777777" w:rsidR="00FC6705" w:rsidRDefault="00FC6705" w:rsidP="00A51060">
      <w:pPr>
        <w:pStyle w:val="a3"/>
        <w:ind w:left="840"/>
      </w:pPr>
      <w:r>
        <w:t>Room 1101</w:t>
      </w:r>
    </w:p>
    <w:p w14:paraId="0D33C5AF" w14:textId="77777777" w:rsidR="00FC6705" w:rsidRDefault="00FC6705" w:rsidP="00FC6705">
      <w:pPr>
        <w:pStyle w:val="a3"/>
        <w:ind w:left="360"/>
      </w:pPr>
      <w:r>
        <w:t xml:space="preserve"> </w:t>
      </w:r>
    </w:p>
    <w:p w14:paraId="4FC2728B" w14:textId="4DC557B0" w:rsidR="00FC6705" w:rsidRPr="004904A4" w:rsidRDefault="003531DC" w:rsidP="00FC6705">
      <w:pPr>
        <w:pStyle w:val="a3"/>
        <w:ind w:left="360"/>
        <w:rPr>
          <w:b/>
          <w:bCs/>
        </w:rPr>
      </w:pPr>
      <w:r w:rsidRPr="003531DC">
        <w:rPr>
          <w:rFonts w:hint="eastAsia"/>
        </w:rPr>
        <w:t>如果你不知道你要在哪里操作，你可以写任何符合你要求的东西。我们的团队会去寻找它。</w:t>
      </w:r>
    </w:p>
    <w:p w14:paraId="7E00C601" w14:textId="6BA17237" w:rsidR="00E2565E" w:rsidRPr="004904A4" w:rsidRDefault="003531DC" w:rsidP="00E2565E">
      <w:pPr>
        <w:rPr>
          <w:b/>
          <w:bCs/>
        </w:rPr>
      </w:pPr>
      <w:r>
        <w:rPr>
          <w:rFonts w:hint="eastAsia"/>
          <w:b/>
          <w:bCs/>
        </w:rPr>
        <w:t>社团目标</w:t>
      </w:r>
    </w:p>
    <w:p w14:paraId="13081FCC" w14:textId="288120B4" w:rsidR="003531DC" w:rsidRDefault="003531DC" w:rsidP="0070230A">
      <w:pPr>
        <w:ind w:left="420" w:firstLine="420"/>
      </w:pPr>
      <w:r>
        <w:rPr>
          <w:rFonts w:hint="eastAsia"/>
        </w:rPr>
        <w:t>关键的问题来了。你为什么要创建这个社团？你们想做什么？以下是你需要做的所有事情。</w:t>
      </w:r>
    </w:p>
    <w:p w14:paraId="4252531E" w14:textId="11D4BEC3" w:rsidR="003531DC" w:rsidRDefault="003531DC" w:rsidP="0070230A">
      <w:pPr>
        <w:ind w:left="420" w:firstLine="420"/>
      </w:pPr>
      <w:r>
        <w:rPr>
          <w:rFonts w:hint="eastAsia"/>
        </w:rPr>
        <w:t>选择列出的社团目标。如果现有的选项不符合你的目标，你可以选择</w:t>
      </w:r>
      <w:r>
        <w:t xml:space="preserve"> "其他 "选项，并写下你为你的</w:t>
      </w:r>
      <w:r>
        <w:rPr>
          <w:rFonts w:hint="eastAsia"/>
        </w:rPr>
        <w:t>社团</w:t>
      </w:r>
      <w:r>
        <w:t>设定的目标。建议用英语来写这些目标。如果你有一个以上的俱乐部目标要写，那么请按以下格式写。</w:t>
      </w:r>
    </w:p>
    <w:p w14:paraId="6BC44E41" w14:textId="1C962186" w:rsidR="00E2565E" w:rsidRDefault="00E2565E" w:rsidP="003531DC">
      <w:r>
        <w:tab/>
      </w:r>
      <w:r>
        <w:tab/>
      </w:r>
      <w:r w:rsidR="003531DC">
        <w:rPr>
          <w:rFonts w:hint="eastAsia"/>
        </w:rPr>
        <w:t>目标</w:t>
      </w:r>
      <w:r>
        <w:t xml:space="preserve">1, </w:t>
      </w:r>
      <w:r w:rsidR="003531DC">
        <w:rPr>
          <w:rFonts w:hint="eastAsia"/>
        </w:rPr>
        <w:t>目标</w:t>
      </w:r>
      <w:r>
        <w:t>2</w:t>
      </w:r>
    </w:p>
    <w:p w14:paraId="64FAF1B9" w14:textId="38D8EE06" w:rsidR="00E2565E" w:rsidRDefault="00E2565E" w:rsidP="00E2565E">
      <w:r>
        <w:tab/>
      </w:r>
      <w:r w:rsidR="0070230A">
        <w:tab/>
      </w:r>
      <w:r w:rsidR="003531DC">
        <w:rPr>
          <w:rFonts w:hint="eastAsia"/>
        </w:rPr>
        <w:t>下面是一个示例</w:t>
      </w:r>
      <w:r>
        <w:t xml:space="preserve">: </w:t>
      </w:r>
    </w:p>
    <w:p w14:paraId="0A182572" w14:textId="428735F9" w:rsidR="00E2565E" w:rsidRDefault="00E2565E" w:rsidP="00E2565E">
      <w:r>
        <w:tab/>
      </w:r>
      <w:r>
        <w:tab/>
      </w:r>
      <w:r w:rsidR="003531DC" w:rsidRPr="003531DC">
        <w:rPr>
          <w:rFonts w:hint="eastAsia"/>
        </w:rPr>
        <w:t>影迷讨论，观看电影</w:t>
      </w:r>
    </w:p>
    <w:p w14:paraId="3B305A6D" w14:textId="30A5D633" w:rsidR="00E2565E" w:rsidRDefault="003531DC" w:rsidP="0070230A">
      <w:pPr>
        <w:ind w:firstLine="420"/>
      </w:pPr>
      <w:r w:rsidRPr="003531DC">
        <w:rPr>
          <w:rFonts w:hint="eastAsia"/>
        </w:rPr>
        <w:t>好了，就这些了。为什么我必须为一个只包含一个步骤的程序列出一个数字？</w:t>
      </w:r>
    </w:p>
    <w:p w14:paraId="7B24C628" w14:textId="77777777" w:rsidR="00D75F9E" w:rsidRDefault="00D75F9E" w:rsidP="0070230A">
      <w:pPr>
        <w:ind w:firstLine="420"/>
      </w:pPr>
    </w:p>
    <w:p w14:paraId="567C43DF" w14:textId="77777777" w:rsidR="00D75F9E" w:rsidRDefault="00D75F9E" w:rsidP="0070230A">
      <w:pPr>
        <w:ind w:firstLine="420"/>
        <w:rPr>
          <w:rFonts w:hint="eastAsia"/>
        </w:rPr>
      </w:pPr>
    </w:p>
    <w:p w14:paraId="651735C5" w14:textId="37C26759" w:rsidR="003531DC" w:rsidRDefault="00D75F9E" w:rsidP="00E2565E">
      <w:pPr>
        <w:rPr>
          <w:b/>
          <w:bCs/>
        </w:rPr>
      </w:pPr>
      <w:r>
        <w:rPr>
          <w:rFonts w:hint="eastAsia"/>
          <w:b/>
          <w:bCs/>
        </w:rPr>
        <w:t>社团种类</w:t>
      </w:r>
    </w:p>
    <w:p w14:paraId="7E1CB060" w14:textId="2A228303" w:rsidR="00D75F9E" w:rsidRPr="00D75F9E" w:rsidRDefault="00D75F9E" w:rsidP="00E2565E">
      <w:pPr>
        <w:rPr>
          <w:rFonts w:hint="eastAsia"/>
        </w:rPr>
      </w:pPr>
      <w:r>
        <w:rPr>
          <w:rFonts w:hint="eastAsia"/>
        </w:rPr>
        <w:t>选择任意一个你认为你的社团属于的种类。我们将会按照选项内容对你的社团进行登记。</w:t>
      </w:r>
    </w:p>
    <w:p w14:paraId="3DEA8E64" w14:textId="77777777" w:rsidR="00D75F9E" w:rsidRPr="00F864CA" w:rsidRDefault="00D75F9E" w:rsidP="00E2565E">
      <w:pPr>
        <w:rPr>
          <w:rFonts w:hint="eastAsia"/>
          <w:b/>
          <w:bCs/>
        </w:rPr>
      </w:pPr>
    </w:p>
    <w:p w14:paraId="6D9934B3" w14:textId="2CA512ED" w:rsidR="003531DC" w:rsidRDefault="003531DC" w:rsidP="00E2565E">
      <w:pPr>
        <w:rPr>
          <w:b/>
          <w:bCs/>
        </w:rPr>
      </w:pPr>
      <w:r w:rsidRPr="003531DC">
        <w:rPr>
          <w:rFonts w:hint="eastAsia"/>
          <w:b/>
          <w:bCs/>
        </w:rPr>
        <w:t>你计划在</w:t>
      </w:r>
      <w:r w:rsidRPr="003531DC">
        <w:rPr>
          <w:b/>
          <w:bCs/>
        </w:rPr>
        <w:t>2022-23 S2举行的</w:t>
      </w:r>
      <w:r>
        <w:rPr>
          <w:rFonts w:hint="eastAsia"/>
          <w:b/>
          <w:bCs/>
        </w:rPr>
        <w:t>社团</w:t>
      </w:r>
      <w:r w:rsidRPr="003531DC">
        <w:rPr>
          <w:b/>
          <w:bCs/>
        </w:rPr>
        <w:t xml:space="preserve">活动 </w:t>
      </w:r>
    </w:p>
    <w:p w14:paraId="30137B95" w14:textId="7648306E" w:rsidR="00E2565E" w:rsidRPr="00CB162D" w:rsidRDefault="00D75F9E" w:rsidP="0070230A">
      <w:pPr>
        <w:rPr>
          <w:rFonts w:hint="eastAsia"/>
        </w:rPr>
      </w:pPr>
      <w:r>
        <w:rPr>
          <w:rFonts w:hint="eastAsia"/>
        </w:rPr>
        <w:t>请保证这些内容尽可能的详细。这些内容都会被审查，而内容被认为是过于空泛或者不够详细的社团申请将被退回。社团本身不会在官方层面立社，如果以上情况发生。</w:t>
      </w:r>
    </w:p>
    <w:sectPr w:rsidR="00E2565E" w:rsidRPr="00CB16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D5DAD" w14:textId="77777777" w:rsidR="009D5CCE" w:rsidRDefault="009D5CCE" w:rsidP="00E06A7F">
      <w:r>
        <w:separator/>
      </w:r>
    </w:p>
  </w:endnote>
  <w:endnote w:type="continuationSeparator" w:id="0">
    <w:p w14:paraId="418C9679" w14:textId="77777777" w:rsidR="009D5CCE" w:rsidRDefault="009D5CCE" w:rsidP="00E06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7CF0B" w14:textId="77777777" w:rsidR="009D5CCE" w:rsidRDefault="009D5CCE" w:rsidP="00E06A7F">
      <w:r>
        <w:separator/>
      </w:r>
    </w:p>
  </w:footnote>
  <w:footnote w:type="continuationSeparator" w:id="0">
    <w:p w14:paraId="72D3A841" w14:textId="77777777" w:rsidR="009D5CCE" w:rsidRDefault="009D5CCE" w:rsidP="00E06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85F5E"/>
    <w:multiLevelType w:val="hybridMultilevel"/>
    <w:tmpl w:val="3A566664"/>
    <w:lvl w:ilvl="0" w:tplc="BE2ADA1E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31E31D4E"/>
    <w:multiLevelType w:val="hybridMultilevel"/>
    <w:tmpl w:val="AE661BD0"/>
    <w:lvl w:ilvl="0" w:tplc="047083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B36696"/>
    <w:multiLevelType w:val="hybridMultilevel"/>
    <w:tmpl w:val="4B7C29C8"/>
    <w:lvl w:ilvl="0" w:tplc="B09A81F0">
      <w:start w:val="5"/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54DC3EB5"/>
    <w:multiLevelType w:val="hybridMultilevel"/>
    <w:tmpl w:val="CEA40AE0"/>
    <w:lvl w:ilvl="0" w:tplc="E7CE542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1197713">
    <w:abstractNumId w:val="1"/>
  </w:num>
  <w:num w:numId="2" w16cid:durableId="1661882291">
    <w:abstractNumId w:val="2"/>
  </w:num>
  <w:num w:numId="3" w16cid:durableId="1100679030">
    <w:abstractNumId w:val="0"/>
  </w:num>
  <w:num w:numId="4" w16cid:durableId="13636338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jcwNzY0MzI0NLNU0lEKTi0uzszPAykwrAUA6D2LhywAAAA="/>
  </w:docVars>
  <w:rsids>
    <w:rsidRoot w:val="00DB2B21"/>
    <w:rsid w:val="000E786E"/>
    <w:rsid w:val="001E51E4"/>
    <w:rsid w:val="002C633C"/>
    <w:rsid w:val="003531DC"/>
    <w:rsid w:val="004243DD"/>
    <w:rsid w:val="004904A4"/>
    <w:rsid w:val="00585033"/>
    <w:rsid w:val="005B1D4E"/>
    <w:rsid w:val="00643CB1"/>
    <w:rsid w:val="006E195C"/>
    <w:rsid w:val="0070230A"/>
    <w:rsid w:val="009D5CCE"/>
    <w:rsid w:val="00A51060"/>
    <w:rsid w:val="00A97001"/>
    <w:rsid w:val="00AB1780"/>
    <w:rsid w:val="00B17B4E"/>
    <w:rsid w:val="00C3697B"/>
    <w:rsid w:val="00CB162D"/>
    <w:rsid w:val="00CB76C8"/>
    <w:rsid w:val="00D2093B"/>
    <w:rsid w:val="00D75F9E"/>
    <w:rsid w:val="00DB2B21"/>
    <w:rsid w:val="00E06A7F"/>
    <w:rsid w:val="00E2565E"/>
    <w:rsid w:val="00E75CDE"/>
    <w:rsid w:val="00F16C33"/>
    <w:rsid w:val="00F864CA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0FC11"/>
  <w15:chartTrackingRefBased/>
  <w15:docId w15:val="{F1F13973-5566-41CD-AA1A-CECBB8E58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2B21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06A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6A7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6A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6A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9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228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_deng_393@outlook.com</dc:creator>
  <cp:keywords/>
  <dc:description/>
  <cp:lastModifiedBy>tommy_deng_393@outlook.com</cp:lastModifiedBy>
  <cp:revision>17</cp:revision>
  <dcterms:created xsi:type="dcterms:W3CDTF">2023-02-19T09:41:00Z</dcterms:created>
  <dcterms:modified xsi:type="dcterms:W3CDTF">2023-09-0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2-19T23:57:5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3fbdeec6-2564-414e-abb6-011a4fe7a2ca</vt:lpwstr>
  </property>
  <property fmtid="{D5CDD505-2E9C-101B-9397-08002B2CF9AE}" pid="7" name="MSIP_Label_defa4170-0d19-0005-0004-bc88714345d2_ActionId">
    <vt:lpwstr>1ba53bfd-488a-454b-9dd5-c943d8f9194d</vt:lpwstr>
  </property>
  <property fmtid="{D5CDD505-2E9C-101B-9397-08002B2CF9AE}" pid="8" name="MSIP_Label_defa4170-0d19-0005-0004-bc88714345d2_ContentBits">
    <vt:lpwstr>0</vt:lpwstr>
  </property>
</Properties>
</file>